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D58F4B" w14:textId="77777777" w:rsidR="00F7096E" w:rsidRDefault="00F7096E" w:rsidP="00F7096E">
      <w:pPr>
        <w:pStyle w:val="Title"/>
        <w:spacing w:line="480" w:lineRule="auto"/>
        <w:jc w:val="center"/>
      </w:pPr>
    </w:p>
    <w:p w14:paraId="2EE6FE8C" w14:textId="77777777" w:rsidR="00F7096E" w:rsidRDefault="00F7096E" w:rsidP="00F7096E">
      <w:pPr>
        <w:pStyle w:val="Title"/>
        <w:spacing w:line="480" w:lineRule="auto"/>
        <w:jc w:val="center"/>
      </w:pPr>
    </w:p>
    <w:p w14:paraId="6EC01394" w14:textId="77777777" w:rsidR="00F7096E" w:rsidRDefault="00F7096E" w:rsidP="00F7096E">
      <w:pPr>
        <w:pStyle w:val="Title"/>
        <w:spacing w:line="480" w:lineRule="auto"/>
        <w:jc w:val="center"/>
      </w:pPr>
      <w:r>
        <w:t>Database Management System</w:t>
      </w:r>
      <w:r w:rsidR="00AA2C0A">
        <w:t>s</w:t>
      </w:r>
    </w:p>
    <w:p w14:paraId="59BC02FC" w14:textId="77777777" w:rsidR="00F7096E" w:rsidRDefault="00F7096E" w:rsidP="00F7096E">
      <w:pPr>
        <w:pStyle w:val="Title"/>
        <w:spacing w:line="480" w:lineRule="auto"/>
        <w:jc w:val="center"/>
      </w:pPr>
      <w:r>
        <w:t>Project 1</w:t>
      </w:r>
    </w:p>
    <w:p w14:paraId="248F3AE6" w14:textId="77777777" w:rsidR="00553934" w:rsidRDefault="00F7096E" w:rsidP="00F7096E">
      <w:pPr>
        <w:pStyle w:val="Title"/>
        <w:spacing w:line="480" w:lineRule="auto"/>
        <w:jc w:val="center"/>
      </w:pPr>
      <w:r>
        <w:t xml:space="preserve">By: </w:t>
      </w:r>
      <w:r w:rsidR="00553934">
        <w:t>Dustin Cook</w:t>
      </w:r>
    </w:p>
    <w:p w14:paraId="1CCB5EE2" w14:textId="7AE7B000" w:rsidR="00F7096E" w:rsidRDefault="00553934" w:rsidP="00F7096E">
      <w:pPr>
        <w:pStyle w:val="Title"/>
        <w:spacing w:line="480" w:lineRule="auto"/>
        <w:jc w:val="center"/>
      </w:pPr>
      <w:r>
        <w:t>Brian Brunner</w:t>
      </w:r>
      <w:r w:rsidR="00F7096E">
        <w:br w:type="page"/>
      </w:r>
    </w:p>
    <w:p w14:paraId="4103B5B4" w14:textId="77777777" w:rsidR="0050572C" w:rsidRDefault="0050572C" w:rsidP="0050572C">
      <w:pPr>
        <w:pStyle w:val="Heading1"/>
      </w:pPr>
      <w:r>
        <w:lastRenderedPageBreak/>
        <w:t>Entity-Relationship Diagram</w:t>
      </w:r>
    </w:p>
    <w:p w14:paraId="465E9DAC" w14:textId="77777777" w:rsidR="006A3009" w:rsidRDefault="006A3009" w:rsidP="006A3009"/>
    <w:p w14:paraId="2A04B24D" w14:textId="1CF57BEB" w:rsidR="006A3009" w:rsidRPr="008448B6" w:rsidRDefault="008448B6" w:rsidP="006A3009">
      <w:pPr>
        <w:rPr>
          <w:sz w:val="28"/>
          <w:highlight w:val="yellow"/>
        </w:rPr>
      </w:pPr>
      <w:r w:rsidRPr="008448B6">
        <w:drawing>
          <wp:inline distT="0" distB="0" distL="0" distR="0" wp14:anchorId="109FADEE" wp14:editId="5988AEBF">
            <wp:extent cx="5943600" cy="4312920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B3194" w14:textId="19CFDA72" w:rsidR="006A3009" w:rsidRDefault="0050572C" w:rsidP="003612B8">
      <w:pPr>
        <w:pStyle w:val="Heading1"/>
      </w:pPr>
      <w:r>
        <w:lastRenderedPageBreak/>
        <w:t>Schema</w:t>
      </w:r>
      <w:r w:rsidR="006A3009">
        <w:t>s</w:t>
      </w:r>
      <w:r w:rsidR="008448B6" w:rsidRPr="008448B6">
        <w:rPr>
          <w:noProof/>
        </w:rPr>
        <w:t xml:space="preserve"> </w:t>
      </w:r>
    </w:p>
    <w:p w14:paraId="2BDF87D5" w14:textId="5DD00747" w:rsidR="008448B6" w:rsidRDefault="003612B8" w:rsidP="006A3009">
      <w:r w:rsidRPr="003612B8">
        <w:drawing>
          <wp:anchor distT="0" distB="0" distL="114300" distR="114300" simplePos="0" relativeHeight="251658240" behindDoc="1" locked="0" layoutInCell="1" allowOverlap="1" wp14:anchorId="10B413CD" wp14:editId="1BAEBE86">
            <wp:simplePos x="0" y="0"/>
            <wp:positionH relativeFrom="page">
              <wp:align>right</wp:align>
            </wp:positionH>
            <wp:positionV relativeFrom="paragraph">
              <wp:posOffset>209550</wp:posOffset>
            </wp:positionV>
            <wp:extent cx="7679690" cy="2779395"/>
            <wp:effectExtent l="0" t="0" r="0" b="1905"/>
            <wp:wrapTight wrapText="bothSides">
              <wp:wrapPolygon edited="0">
                <wp:start x="0" y="0"/>
                <wp:lineTo x="0" y="21467"/>
                <wp:lineTo x="21539" y="21467"/>
                <wp:lineTo x="21539" y="0"/>
                <wp:lineTo x="0" y="0"/>
              </wp:wrapPolygon>
            </wp:wrapTight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79690" cy="2779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158ECC" w14:textId="55FC10FE" w:rsidR="006A3009" w:rsidRDefault="006A3009" w:rsidP="006A3009"/>
    <w:p w14:paraId="4224C859" w14:textId="1826E3A3" w:rsidR="003612B8" w:rsidRDefault="003612B8" w:rsidP="006A3009"/>
    <w:p w14:paraId="26F7ADDF" w14:textId="06D60CB2" w:rsidR="003612B8" w:rsidRDefault="003612B8" w:rsidP="006A3009"/>
    <w:p w14:paraId="5CB1C37B" w14:textId="77777777" w:rsidR="003612B8" w:rsidRPr="006A3009" w:rsidRDefault="003612B8" w:rsidP="006A3009"/>
    <w:p w14:paraId="1713E734" w14:textId="77777777" w:rsidR="00C52309" w:rsidRDefault="0050572C" w:rsidP="0050572C">
      <w:pPr>
        <w:pStyle w:val="Heading1"/>
      </w:pPr>
      <w:r>
        <w:t xml:space="preserve">SQL: </w:t>
      </w:r>
      <w:r w:rsidR="006A3009">
        <w:t>Create Table Statements</w:t>
      </w:r>
    </w:p>
    <w:p w14:paraId="7199671E" w14:textId="77777777" w:rsidR="006A3009" w:rsidRDefault="006A3009" w:rsidP="006A3009"/>
    <w:p w14:paraId="637AC51C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Driver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</w:p>
    <w:p w14:paraId="77E8A5B3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 xml:space="preserve">License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3329BEC3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LOA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638806B2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W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LOA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7475BBEB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 xml:space="preserve">Eye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VARCHA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63B71DBB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 xml:space="preserve">Sex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HA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02FC766A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 xml:space="preserve">DOB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ATETIM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2A576E11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 xml:space="preserve">Expiration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AT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7726466F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 xml:space="preserve">Issued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AT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12691360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omeAddres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VARCHA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641917E0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ullNam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VARCHA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31B5C996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HECK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Expiration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Issue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</w:p>
    <w:p w14:paraId="260357D6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IM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KE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Licen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</w:p>
    <w:p w14:paraId="694D6623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59542BCC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D211E35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ollway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</w:p>
    <w:p w14:paraId="4A909CB6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 xml:space="preserve">ID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NIQU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28D8DA92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Yea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2245CE76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WLength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6B0E39EA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umLane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1BD0B6ED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IM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KE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</w:p>
    <w:p w14:paraId="310671BF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5F468972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013CB2F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ollGa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</w:p>
    <w:p w14:paraId="02668BB7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 xml:space="preserve">ID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NIQU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330AA374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 xml:space="preserve">TWID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3A2D66EB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GLength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7AD224AD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EIG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KE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W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ollWay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</w:p>
    <w:p w14:paraId="6AD602D9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IM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KE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</w:p>
    <w:p w14:paraId="2F381E5E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16F1C668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5455377B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Vehicle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</w:p>
    <w:p w14:paraId="643E5042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lateNumb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VARCHA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NIQU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4599E75E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ateRegistere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HA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3C4DD080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ateRegistere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ATETIM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10447FB1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RegisteredExpDa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ATETIM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2EE35DD4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ollRa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MONEY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63934E27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ehicleWeigh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LOA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252A1A97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 xml:space="preserve">License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5B4AE653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a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NIQU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6372E554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EIG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KE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Licen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Drive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Licen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</w:p>
    <w:p w14:paraId="49D4A5ED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HECK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ateRegistere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RegisteredExpDate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</w:p>
    <w:p w14:paraId="7DEE49D7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IM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KE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lateNumber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</w:p>
    <w:p w14:paraId="3993A7A7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709396E5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910B83D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CReadin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</w:p>
    <w:p w14:paraId="4178EF7A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 xml:space="preserve">ID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NIQU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5787E3B3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 xml:space="preserve">TGID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133735B4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Tim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ATETIM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4813EE8A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a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3FB30E28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EIG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KE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G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ollGate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</w:p>
    <w:p w14:paraId="5332EF32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EIG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KE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ag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Vehicl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ag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</w:p>
    <w:p w14:paraId="640F22C2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IM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KE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</w:p>
    <w:p w14:paraId="33B56543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50FA8DAF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71A6451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Constructor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</w:p>
    <w:p w14:paraId="0A8746EE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 xml:space="preserve">ID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02B8C13A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ullNam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VARCHA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04D97A5B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IM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KE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</w:p>
    <w:p w14:paraId="2637B5F3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424C0149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78DA2C30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Constructed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</w:p>
    <w:p w14:paraId="64DE2DB6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 xml:space="preserve">TWID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NIQU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3A8C9E1F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 xml:space="preserve">CID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NIQU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3F9AE088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EIG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KE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W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ollWay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</w:p>
    <w:p w14:paraId="33A49002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EIG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KE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Constructo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</w:p>
    <w:p w14:paraId="4B3564F5" w14:textId="77777777" w:rsidR="005952AB" w:rsidRDefault="005952AB" w:rsidP="005952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IM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KE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W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C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</w:p>
    <w:p w14:paraId="50F444F5" w14:textId="5A6EE8BD" w:rsidR="00077C84" w:rsidRDefault="005952AB" w:rsidP="005952AB">
      <w:pPr>
        <w:rPr>
          <w:sz w:val="28"/>
          <w:highlight w:val="yellow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4606545A" w14:textId="2AA53614" w:rsidR="00C52309" w:rsidRDefault="00C52309" w:rsidP="00C523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1F18626D" w14:textId="0584BC2E" w:rsidR="003612B8" w:rsidRDefault="003612B8" w:rsidP="00C523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033D640" w14:textId="6FAF2F29" w:rsidR="003612B8" w:rsidRDefault="003612B8" w:rsidP="00C523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2EB136E6" w14:textId="5F93EAE5" w:rsidR="003612B8" w:rsidRDefault="003612B8" w:rsidP="00C523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48A74F1F" w14:textId="559342BC" w:rsidR="003612B8" w:rsidRDefault="003612B8" w:rsidP="00C523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D740469" w14:textId="36D9E904" w:rsidR="003612B8" w:rsidRDefault="003612B8" w:rsidP="00C523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0CD131F" w14:textId="77777777" w:rsidR="003612B8" w:rsidRDefault="003612B8" w:rsidP="00C523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BDEE95E" w14:textId="77777777" w:rsidR="004F46B2" w:rsidRDefault="004F46B2" w:rsidP="004F46B2">
      <w:pPr>
        <w:pStyle w:val="Heading1"/>
      </w:pPr>
      <w:r>
        <w:lastRenderedPageBreak/>
        <w:t xml:space="preserve">SQL: Database </w:t>
      </w:r>
      <w:r w:rsidR="006A3009">
        <w:t>P</w:t>
      </w:r>
      <w:r>
        <w:t xml:space="preserve">opulation. Examples of </w:t>
      </w:r>
      <w:r w:rsidR="006A3009">
        <w:t>insert</w:t>
      </w:r>
      <w:r>
        <w:t xml:space="preserve"> statements into each table</w:t>
      </w:r>
    </w:p>
    <w:p w14:paraId="31ABB1D6" w14:textId="77777777" w:rsidR="006A3009" w:rsidRDefault="006A3009" w:rsidP="006A3009"/>
    <w:p w14:paraId="30FC28D6" w14:textId="77777777" w:rsidR="00957781" w:rsidRDefault="00957781" w:rsidP="00957781">
      <w:pPr>
        <w:autoSpaceDE w:val="0"/>
        <w:autoSpaceDN w:val="0"/>
        <w:adjustRightInd w:val="0"/>
        <w:spacing w:after="0" w:line="240" w:lineRule="auto"/>
        <w:rPr>
          <w:sz w:val="28"/>
        </w:rPr>
      </w:pPr>
      <w:r>
        <w:rPr>
          <w:sz w:val="28"/>
        </w:rPr>
        <w:t>Constructed:</w:t>
      </w:r>
    </w:p>
    <w:p w14:paraId="07EB1675" w14:textId="0ECEDCE0" w:rsidR="00957781" w:rsidRDefault="00957781" w:rsidP="009577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</w:pPr>
      <w:r>
        <w:rPr>
          <w:sz w:val="28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Constructed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W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C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4DA6B086" w14:textId="77777777" w:rsidR="00957781" w:rsidRDefault="00957781" w:rsidP="009577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</w:pPr>
    </w:p>
    <w:p w14:paraId="191F97BD" w14:textId="77777777" w:rsidR="00957781" w:rsidRDefault="00957781" w:rsidP="009577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</w:pPr>
      <w:r>
        <w:rPr>
          <w:sz w:val="28"/>
        </w:rPr>
        <w:t>Construct</w:t>
      </w:r>
      <w:r>
        <w:rPr>
          <w:sz w:val="28"/>
        </w:rPr>
        <w:t>o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 xml:space="preserve">: </w:t>
      </w:r>
    </w:p>
    <w:p w14:paraId="651FAD22" w14:textId="36234FD6" w:rsidR="00957781" w:rsidRDefault="00957781" w:rsidP="009577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Constructor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ullName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</w:t>
      </w:r>
      <w:proofErr w:type="spellStart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Zerk</w:t>
      </w:r>
      <w:proofErr w:type="spellEnd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Sillett</w:t>
      </w:r>
      <w:proofErr w:type="spellEnd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03BA9D03" w14:textId="29262E85" w:rsidR="00957781" w:rsidRDefault="00957781" w:rsidP="009577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</w:pPr>
    </w:p>
    <w:p w14:paraId="0681E873" w14:textId="77777777" w:rsidR="00957781" w:rsidRDefault="00957781" w:rsidP="009577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</w:pPr>
      <w:r>
        <w:rPr>
          <w:sz w:val="28"/>
        </w:rPr>
        <w:t>Drive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</w:p>
    <w:p w14:paraId="05582C07" w14:textId="77777777" w:rsidR="00957781" w:rsidRDefault="00957781" w:rsidP="009577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Driver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licen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t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Wt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Ey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Sex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DOB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Expiration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Issue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omeAddres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ullName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0.5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86.4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Crimson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M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2003-01-16 17:09:03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2015-06-09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2014-02-03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 xml:space="preserve">'9606 </w:t>
      </w:r>
      <w:proofErr w:type="spellStart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Westerfield</w:t>
      </w:r>
      <w:proofErr w:type="spellEnd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 xml:space="preserve"> Avenue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 xml:space="preserve">'Gunner </w:t>
      </w:r>
      <w:proofErr w:type="spellStart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Thecham</w:t>
      </w:r>
      <w:proofErr w:type="spellEnd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20432841" w14:textId="190F9989" w:rsidR="00957781" w:rsidRDefault="00957781" w:rsidP="009577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 xml:space="preserve"> </w:t>
      </w:r>
    </w:p>
    <w:p w14:paraId="38D36129" w14:textId="4B6C0E98" w:rsidR="00957781" w:rsidRDefault="00957781" w:rsidP="009577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D4A35B9" w14:textId="77777777" w:rsidR="00CB05F8" w:rsidRDefault="00CB05F8" w:rsidP="009577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</w:pPr>
      <w:proofErr w:type="spellStart"/>
      <w:r>
        <w:rPr>
          <w:sz w:val="28"/>
        </w:rPr>
        <w:t>ETCReading</w:t>
      </w:r>
      <w:proofErr w:type="spellEnd"/>
      <w:r w:rsidR="00957781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</w:p>
    <w:p w14:paraId="6FC4150B" w14:textId="77777777" w:rsidR="00CB05F8" w:rsidRDefault="00CB05F8" w:rsidP="00CB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CReadin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G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Time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ag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9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2018-03-18 17:52:17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0B78B3EA" w14:textId="3E65FB3E" w:rsidR="00957781" w:rsidRDefault="00957781" w:rsidP="009577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A857572" w14:textId="6A5BD9BC" w:rsidR="00957781" w:rsidRDefault="00CB05F8" w:rsidP="009577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</w:pPr>
      <w:proofErr w:type="spellStart"/>
      <w:r>
        <w:rPr>
          <w:sz w:val="28"/>
        </w:rPr>
        <w:t>TollGate</w:t>
      </w:r>
      <w:proofErr w:type="spellEnd"/>
      <w:r w:rsidR="00957781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 xml:space="preserve">: </w:t>
      </w:r>
    </w:p>
    <w:p w14:paraId="4B48FBB1" w14:textId="77777777" w:rsidR="00CB05F8" w:rsidRDefault="00CB05F8" w:rsidP="00CB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ollGa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W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GLength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69645E60" w14:textId="79F67D1D" w:rsidR="00957781" w:rsidRDefault="00957781" w:rsidP="009577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02AAA97" w14:textId="77777777" w:rsidR="00CB05F8" w:rsidRDefault="00CB05F8" w:rsidP="009577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537220E" w14:textId="133C5D91" w:rsidR="00957781" w:rsidRDefault="00CB05F8" w:rsidP="009577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sz w:val="28"/>
        </w:rPr>
        <w:t>Toll</w:t>
      </w:r>
      <w:r>
        <w:rPr>
          <w:sz w:val="28"/>
        </w:rPr>
        <w:t>way:</w:t>
      </w:r>
    </w:p>
    <w:p w14:paraId="23F9022F" w14:textId="77777777" w:rsidR="00CB05F8" w:rsidRDefault="00CB05F8" w:rsidP="00CB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ollway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Year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WLength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umLane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99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44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1760D26E" w14:textId="6BB17D6D" w:rsidR="00957781" w:rsidRDefault="00957781" w:rsidP="009577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325B31D" w14:textId="158843A6" w:rsidR="00CB05F8" w:rsidRDefault="00CB05F8" w:rsidP="009577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sz w:val="28"/>
        </w:rPr>
        <w:t>Vehicle</w:t>
      </w:r>
      <w:r>
        <w:rPr>
          <w:sz w:val="28"/>
        </w:rPr>
        <w:t>:</w:t>
      </w:r>
    </w:p>
    <w:p w14:paraId="615F88DF" w14:textId="77777777" w:rsidR="00FD5B5F" w:rsidRDefault="00FD5B5F" w:rsidP="00FD5B5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Vehicle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lateNumber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ateRegistered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ateRegistered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RegisteredExpDate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ollRate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ehicleWeight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Licen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ag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FL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2012-02-22 01:25:08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2015-03-21 22:30:39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$3.23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9.8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6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7433906C" w14:textId="14565EDA" w:rsidR="004F46B2" w:rsidRDefault="004F46B2" w:rsidP="00B67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08182A6" w14:textId="343AE7C1" w:rsidR="004A1CE2" w:rsidRDefault="004A1CE2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br w:type="page"/>
      </w:r>
    </w:p>
    <w:p w14:paraId="52D99ABC" w14:textId="77777777" w:rsidR="00FD5B5F" w:rsidRDefault="00FD5B5F" w:rsidP="00B67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9386A9A" w14:textId="3474607A" w:rsidR="00B67C5E" w:rsidRDefault="004F46B2" w:rsidP="008232DD">
      <w:pPr>
        <w:pStyle w:val="Heading1"/>
      </w:pPr>
      <w:r>
        <w:t xml:space="preserve">SQL: </w:t>
      </w:r>
      <w:r w:rsidR="00A9114F">
        <w:t>Given</w:t>
      </w:r>
      <w:r>
        <w:t xml:space="preserve"> Queries</w:t>
      </w:r>
    </w:p>
    <w:p w14:paraId="045EA164" w14:textId="77777777" w:rsidR="00B67C5E" w:rsidRDefault="00B67C5E" w:rsidP="00B67C5E">
      <w:pPr>
        <w:autoSpaceDE w:val="0"/>
        <w:autoSpaceDN w:val="0"/>
        <w:adjustRightInd w:val="0"/>
        <w:spacing w:after="0" w:line="240" w:lineRule="auto"/>
        <w:rPr>
          <w:rFonts w:cs="Consolas"/>
          <w:sz w:val="24"/>
          <w:szCs w:val="19"/>
        </w:rPr>
      </w:pPr>
    </w:p>
    <w:p w14:paraId="5937B67A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/* 1 */</w:t>
      </w:r>
    </w:p>
    <w:p w14:paraId="496056F0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WLength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ollway</w:t>
      </w:r>
    </w:p>
    <w:p w14:paraId="0FF40F41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Yea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99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0F9F0D4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F98C20B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258EF59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/* 2 */</w:t>
      </w:r>
    </w:p>
    <w:p w14:paraId="78E2EA84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ullName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Licens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rom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Driver D</w:t>
      </w:r>
    </w:p>
    <w:p w14:paraId="344BCB35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</w:p>
    <w:p w14:paraId="5ABF7077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OUN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14:paraId="7D4A789E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Vehicle</w:t>
      </w:r>
    </w:p>
    <w:p w14:paraId="2D023B1D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license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License</w:t>
      </w:r>
      <w:proofErr w:type="spellEnd"/>
    </w:p>
    <w:p w14:paraId="49A288CC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g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B66DBF6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411751D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/* 3 */</w:t>
      </w:r>
    </w:p>
    <w:p w14:paraId="1CC6A00C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ollGat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GLength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ollGat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ID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ollGate</w:t>
      </w:r>
      <w:proofErr w:type="spellEnd"/>
    </w:p>
    <w:p w14:paraId="0AF69CEB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ollGat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ID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</w:p>
    <w:p w14:paraId="31EE8B75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OP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GID</w:t>
      </w:r>
    </w:p>
    <w:p w14:paraId="2768E82A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CReadin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</w:p>
    <w:p w14:paraId="7E9F52DE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GROUP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GID</w:t>
      </w:r>
    </w:p>
    <w:p w14:paraId="413B1705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RDE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oun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GI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ES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12EEE4C6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D1AFBF6" w14:textId="3C6AF3E9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/* 4 */</w:t>
      </w:r>
    </w:p>
    <w:p w14:paraId="2F40D7F9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License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Vehicle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ehicl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a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</w:p>
    <w:p w14:paraId="65AA297F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a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CReadin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CReading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GI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</w:p>
    <w:p w14:paraId="4C06D643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ID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ollGa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ollGat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WI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14:paraId="3D569C1C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GROUP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CReading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ag</w:t>
      </w:r>
      <w:proofErr w:type="spellEnd"/>
    </w:p>
    <w:p w14:paraId="3EAFBADC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HAVING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OU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CReading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ag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76A057D8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32B1371" w14:textId="0A26BEF9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/* 5 */</w:t>
      </w:r>
    </w:p>
    <w:p w14:paraId="4695960A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</w:p>
    <w:p w14:paraId="73A9EA80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ehicl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ollRa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</w:p>
    <w:p w14:paraId="58962DC7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oun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CReadin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</w:p>
    <w:p w14:paraId="1467201C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Yea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Time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018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CReading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a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ehicl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Ta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ehicl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Licens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rive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License</w:t>
      </w:r>
      <w:proofErr w:type="spellEnd"/>
    </w:p>
    <w:p w14:paraId="53478C77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s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spen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7AE49734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rive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ullNam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Vehicl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Driver</w:t>
      </w:r>
    </w:p>
    <w:p w14:paraId="2E89AE43" w14:textId="77777777" w:rsidR="000E7194" w:rsidRDefault="000E7194" w:rsidP="000E71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ehicl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Licens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rive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Licens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</w:p>
    <w:p w14:paraId="618DAA0B" w14:textId="72EF0A4B" w:rsidR="006A3009" w:rsidRPr="006A3009" w:rsidRDefault="000E7194" w:rsidP="000E7194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="Consolas"/>
          <w:sz w:val="24"/>
          <w:szCs w:val="19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RDE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pen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ES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12C1456F" w14:textId="620A0340" w:rsidR="000E7194" w:rsidRDefault="000E7194">
      <w:pPr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br w:type="page"/>
      </w:r>
    </w:p>
    <w:p w14:paraId="352BA9CF" w14:textId="77777777" w:rsidR="00B67C5E" w:rsidRDefault="00B67C5E" w:rsidP="00B67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1B917A35" w14:textId="77777777" w:rsidR="00B67C5E" w:rsidRDefault="006A3009" w:rsidP="004F46B2">
      <w:pPr>
        <w:pStyle w:val="Heading1"/>
      </w:pPr>
      <w:r>
        <w:t>S</w:t>
      </w:r>
      <w:r w:rsidR="001F6355">
        <w:t>QL: Additional Queries</w:t>
      </w:r>
    </w:p>
    <w:p w14:paraId="27F2D24F" w14:textId="1942DC36" w:rsidR="001F6355" w:rsidRDefault="001F6355" w:rsidP="001F6355">
      <w:pPr>
        <w:rPr>
          <w:rFonts w:ascii="Consolas" w:hAnsi="Consolas" w:cs="Consolas"/>
          <w:sz w:val="19"/>
          <w:szCs w:val="19"/>
        </w:rPr>
      </w:pPr>
    </w:p>
    <w:p w14:paraId="3506B884" w14:textId="77777777" w:rsidR="003D0D51" w:rsidRPr="001F6355" w:rsidRDefault="003D0D51" w:rsidP="001F6355">
      <w:pPr>
        <w:rPr>
          <w:sz w:val="24"/>
        </w:rPr>
      </w:pPr>
      <w:bookmarkStart w:id="0" w:name="_GoBack"/>
      <w:bookmarkEnd w:id="0"/>
    </w:p>
    <w:p w14:paraId="6D861882" w14:textId="77777777" w:rsidR="001F6355" w:rsidRPr="001F6355" w:rsidRDefault="001F6355" w:rsidP="00A9114F">
      <w:pPr>
        <w:pStyle w:val="ListParagraph"/>
        <w:ind w:left="360"/>
        <w:rPr>
          <w:sz w:val="24"/>
        </w:rPr>
      </w:pPr>
    </w:p>
    <w:p w14:paraId="4C671B27" w14:textId="77777777" w:rsidR="001F6355" w:rsidRPr="001F6355" w:rsidRDefault="001F6355" w:rsidP="001F6355"/>
    <w:sectPr w:rsidR="001F6355" w:rsidRPr="001F6355" w:rsidSect="001F6355">
      <w:type w:val="continuous"/>
      <w:pgSz w:w="12240" w:h="15840"/>
      <w:pgMar w:top="1440" w:right="1440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BA5ADA" w14:textId="77777777" w:rsidR="00EF3040" w:rsidRDefault="00EF3040" w:rsidP="00C52309">
      <w:pPr>
        <w:spacing w:after="0" w:line="240" w:lineRule="auto"/>
      </w:pPr>
      <w:r>
        <w:separator/>
      </w:r>
    </w:p>
  </w:endnote>
  <w:endnote w:type="continuationSeparator" w:id="0">
    <w:p w14:paraId="03278A5C" w14:textId="77777777" w:rsidR="00EF3040" w:rsidRDefault="00EF3040" w:rsidP="00C523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276FEA" w14:textId="77777777" w:rsidR="00EF3040" w:rsidRDefault="00EF3040" w:rsidP="00C52309">
      <w:pPr>
        <w:spacing w:after="0" w:line="240" w:lineRule="auto"/>
      </w:pPr>
      <w:r>
        <w:separator/>
      </w:r>
    </w:p>
  </w:footnote>
  <w:footnote w:type="continuationSeparator" w:id="0">
    <w:p w14:paraId="4074286D" w14:textId="77777777" w:rsidR="00EF3040" w:rsidRDefault="00EF3040" w:rsidP="00C523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F20B6"/>
    <w:multiLevelType w:val="hybridMultilevel"/>
    <w:tmpl w:val="56AC8D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620009"/>
    <w:multiLevelType w:val="hybridMultilevel"/>
    <w:tmpl w:val="D79027F6"/>
    <w:lvl w:ilvl="0" w:tplc="EE30554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E01970"/>
    <w:multiLevelType w:val="hybridMultilevel"/>
    <w:tmpl w:val="E63E93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MLAwsjAyNrM0MDJU0lEKTi0uzszPAykwrAUAJ7CjqiwAAAA="/>
  </w:docVars>
  <w:rsids>
    <w:rsidRoot w:val="00C52309"/>
    <w:rsid w:val="00077C84"/>
    <w:rsid w:val="00096F71"/>
    <w:rsid w:val="000E7194"/>
    <w:rsid w:val="001F6355"/>
    <w:rsid w:val="003612B8"/>
    <w:rsid w:val="003D0D51"/>
    <w:rsid w:val="003D443C"/>
    <w:rsid w:val="004A1CE2"/>
    <w:rsid w:val="004F46B2"/>
    <w:rsid w:val="0050572C"/>
    <w:rsid w:val="00553934"/>
    <w:rsid w:val="005952AB"/>
    <w:rsid w:val="00680CB7"/>
    <w:rsid w:val="006A3009"/>
    <w:rsid w:val="008232DD"/>
    <w:rsid w:val="008448B6"/>
    <w:rsid w:val="008978CD"/>
    <w:rsid w:val="009458C7"/>
    <w:rsid w:val="00957781"/>
    <w:rsid w:val="00A21F1D"/>
    <w:rsid w:val="00A571F6"/>
    <w:rsid w:val="00A60935"/>
    <w:rsid w:val="00A9114F"/>
    <w:rsid w:val="00AA2C0A"/>
    <w:rsid w:val="00B67C5E"/>
    <w:rsid w:val="00BB6795"/>
    <w:rsid w:val="00C47743"/>
    <w:rsid w:val="00C52309"/>
    <w:rsid w:val="00C54BDA"/>
    <w:rsid w:val="00CB05F8"/>
    <w:rsid w:val="00D561E1"/>
    <w:rsid w:val="00DB606D"/>
    <w:rsid w:val="00EF3040"/>
    <w:rsid w:val="00F7096E"/>
    <w:rsid w:val="00FD5B5F"/>
    <w:rsid w:val="00FF3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2A762"/>
  <w15:chartTrackingRefBased/>
  <w15:docId w15:val="{62BE9A3D-E91A-408D-9592-780627B6F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57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57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2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309"/>
  </w:style>
  <w:style w:type="paragraph" w:styleId="Footer">
    <w:name w:val="footer"/>
    <w:basedOn w:val="Normal"/>
    <w:link w:val="FooterChar"/>
    <w:uiPriority w:val="99"/>
    <w:unhideWhenUsed/>
    <w:rsid w:val="00C52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309"/>
  </w:style>
  <w:style w:type="paragraph" w:styleId="ListParagraph">
    <w:name w:val="List Paragraph"/>
    <w:basedOn w:val="Normal"/>
    <w:uiPriority w:val="34"/>
    <w:qFormat/>
    <w:rsid w:val="00F7096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7096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09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0572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0572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107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529</Words>
  <Characters>302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Dakota School of Mines and Technology</Company>
  <LinksUpToDate>false</LinksUpToDate>
  <CharactersWithSpaces>3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, Dustin J.</dc:creator>
  <cp:keywords/>
  <dc:description/>
  <cp:lastModifiedBy>Cook, Dustin R.</cp:lastModifiedBy>
  <cp:revision>4</cp:revision>
  <dcterms:created xsi:type="dcterms:W3CDTF">2019-02-25T01:19:00Z</dcterms:created>
  <dcterms:modified xsi:type="dcterms:W3CDTF">2019-02-25T01:23:00Z</dcterms:modified>
</cp:coreProperties>
</file>